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86A077" w14:textId="36474277" w:rsidR="008070DC" w:rsidRDefault="009E46FC" w:rsidP="001C7C56">
      <w:pPr>
        <w:jc w:val="center"/>
        <w:rPr>
          <w:b/>
        </w:rPr>
      </w:pPr>
      <w:r>
        <w:rPr>
          <w:b/>
          <w:sz w:val="32"/>
        </w:rPr>
        <w:t xml:space="preserve">Project </w:t>
      </w:r>
      <w:r w:rsidR="00501531">
        <w:rPr>
          <w:b/>
          <w:sz w:val="32"/>
        </w:rPr>
        <w:t>P</w:t>
      </w:r>
      <w:r w:rsidR="00501531" w:rsidRPr="00501531">
        <w:rPr>
          <w:b/>
          <w:sz w:val="32"/>
        </w:rPr>
        <w:t>lante</w:t>
      </w:r>
    </w:p>
    <w:p w14:paraId="68858A41" w14:textId="77777777" w:rsidR="001C7C56" w:rsidRDefault="001C7C56" w:rsidP="00C97D7E">
      <w:pPr>
        <w:rPr>
          <w:b/>
        </w:rPr>
      </w:pPr>
    </w:p>
    <w:p w14:paraId="22FF3669" w14:textId="427DA090" w:rsidR="00C97D7E" w:rsidRPr="00C97D7E" w:rsidRDefault="00C97D7E" w:rsidP="00DB18EA">
      <w:pPr>
        <w:spacing w:line="360" w:lineRule="auto"/>
        <w:rPr>
          <w:b/>
        </w:rPr>
      </w:pPr>
      <w:r w:rsidRPr="00C97D7E">
        <w:rPr>
          <w:b/>
        </w:rPr>
        <w:t>Proposer</w:t>
      </w:r>
    </w:p>
    <w:p w14:paraId="4F168C4A" w14:textId="73A1EE87" w:rsidR="00F6381C" w:rsidRDefault="00F6381C" w:rsidP="00DB18EA">
      <w:pPr>
        <w:spacing w:line="360" w:lineRule="auto"/>
        <w:ind w:firstLine="720"/>
        <w:rPr>
          <w:rFonts w:ascii="Arial" w:hAnsi="Arial" w:cs="Arial"/>
          <w:color w:val="111111"/>
          <w:shd w:val="clear" w:color="auto" w:fill="FFFFFF"/>
        </w:rPr>
      </w:pPr>
      <w:r>
        <w:t>Name -</w:t>
      </w:r>
      <w:r w:rsidRPr="00C87657">
        <w:t>Sudasingha Pathirannahalage Lalindu Wenasara Sudasingha</w:t>
      </w:r>
    </w:p>
    <w:p w14:paraId="3E310BE1" w14:textId="65C5B8D4" w:rsidR="00F6381C" w:rsidRDefault="00F6381C" w:rsidP="00DB18EA">
      <w:pPr>
        <w:spacing w:line="360" w:lineRule="auto"/>
        <w:ind w:firstLine="720"/>
      </w:pPr>
      <w:r>
        <w:t>Index No</w:t>
      </w:r>
      <w:r>
        <w:rPr>
          <w:rFonts w:ascii="Arial" w:hAnsi="Arial" w:cs="Arial"/>
          <w:color w:val="111111"/>
          <w:shd w:val="clear" w:color="auto" w:fill="FFFFFF"/>
        </w:rPr>
        <w:t xml:space="preserve"> -</w:t>
      </w:r>
      <w:r w:rsidRPr="000004BC">
        <w:t>10707381</w:t>
      </w:r>
    </w:p>
    <w:p w14:paraId="1AA18099" w14:textId="77777777" w:rsidR="00C97D7E" w:rsidRDefault="00C97D7E" w:rsidP="00DB18EA">
      <w:pPr>
        <w:spacing w:line="360" w:lineRule="auto"/>
      </w:pPr>
    </w:p>
    <w:p w14:paraId="60377022" w14:textId="3DDB2183" w:rsidR="00C97D7E" w:rsidRPr="00C97D7E" w:rsidRDefault="00C97D7E" w:rsidP="00DB18EA">
      <w:pPr>
        <w:spacing w:line="360" w:lineRule="auto"/>
        <w:rPr>
          <w:b/>
        </w:rPr>
      </w:pPr>
      <w:r w:rsidRPr="00C97D7E">
        <w:rPr>
          <w:b/>
        </w:rPr>
        <w:t>Proposed supervisor</w:t>
      </w:r>
    </w:p>
    <w:p w14:paraId="20F9A34B" w14:textId="0B3F0B6D" w:rsidR="00C97D7E" w:rsidRDefault="00C97D7E" w:rsidP="007C09C6">
      <w:pPr>
        <w:spacing w:line="360" w:lineRule="auto"/>
        <w:ind w:firstLine="720"/>
        <w:jc w:val="both"/>
      </w:pPr>
      <w:r>
        <w:t xml:space="preserve">Supervisor Name </w:t>
      </w:r>
      <w:r w:rsidR="007C09C6">
        <w:t xml:space="preserve">- </w:t>
      </w:r>
      <w:r w:rsidR="00F6381C">
        <w:rPr>
          <w:rFonts w:ascii="Avenir-Light" w:hAnsi="Avenir-Light"/>
          <w:color w:val="000000"/>
          <w:sz w:val="23"/>
          <w:szCs w:val="23"/>
          <w:shd w:val="clear" w:color="auto" w:fill="FFFFFF"/>
        </w:rPr>
        <w:t>Ms</w:t>
      </w:r>
      <w:r w:rsidR="00F6381C">
        <w:t xml:space="preserve"> </w:t>
      </w:r>
      <w:r w:rsidR="00F6381C" w:rsidRPr="00F6381C">
        <w:t>Pavithra Subashini Katupodi Kankanamge</w:t>
      </w:r>
    </w:p>
    <w:p w14:paraId="7D04DB74" w14:textId="77777777" w:rsidR="007C09C6" w:rsidRDefault="007C09C6" w:rsidP="007C09C6">
      <w:pPr>
        <w:spacing w:line="360" w:lineRule="auto"/>
        <w:ind w:firstLine="720"/>
        <w:jc w:val="both"/>
      </w:pPr>
    </w:p>
    <w:p w14:paraId="284C9D1C" w14:textId="77777777" w:rsidR="000004BC" w:rsidRDefault="008D12AC" w:rsidP="000004BC">
      <w:pPr>
        <w:spacing w:line="360" w:lineRule="auto"/>
        <w:rPr>
          <w:b/>
        </w:rPr>
      </w:pPr>
      <w:r w:rsidRPr="00C97D7E">
        <w:rPr>
          <w:b/>
        </w:rPr>
        <w:t>Pr</w:t>
      </w:r>
      <w:r>
        <w:rPr>
          <w:b/>
        </w:rPr>
        <w:t>oblem statement</w:t>
      </w:r>
      <w:r w:rsidR="007C09C6">
        <w:rPr>
          <w:b/>
        </w:rPr>
        <w:t xml:space="preserve">          </w:t>
      </w:r>
    </w:p>
    <w:p w14:paraId="656E724C" w14:textId="77777777" w:rsidR="005A7DD0" w:rsidRDefault="008B5DC7" w:rsidP="000004BC">
      <w:pPr>
        <w:spacing w:line="360" w:lineRule="auto"/>
        <w:ind w:firstLine="720"/>
      </w:pPr>
      <w:r w:rsidRPr="001F1748">
        <w:t>planting is something we should encourage our society to do. Plant diseases are a common problem for anyone who loves to plant. especially if they are not experienced in gardening they don't know how to identify or what to do when they are having plant diseases.</w:t>
      </w:r>
      <w:r w:rsidR="000004BC">
        <w:t xml:space="preserve"> </w:t>
      </w:r>
    </w:p>
    <w:p w14:paraId="120B414F" w14:textId="61D28CBF" w:rsidR="007C09C6" w:rsidRPr="000004BC" w:rsidRDefault="007C09C6" w:rsidP="000004BC">
      <w:pPr>
        <w:spacing w:line="360" w:lineRule="auto"/>
        <w:ind w:firstLine="720"/>
        <w:rPr>
          <w:b/>
        </w:rPr>
      </w:pPr>
      <w:r w:rsidRPr="007C09C6">
        <w:t>how to identify plant diseases using computer vision, and help inexperienced people to overcome plant diseases through mobile and web application development</w:t>
      </w:r>
    </w:p>
    <w:p w14:paraId="2826291C" w14:textId="53AE0CD6" w:rsidR="008D12AC" w:rsidRPr="007C09C6" w:rsidRDefault="008D12AC" w:rsidP="00DB18EA">
      <w:pPr>
        <w:spacing w:line="360" w:lineRule="auto"/>
      </w:pPr>
      <w:r>
        <w:tab/>
      </w:r>
    </w:p>
    <w:p w14:paraId="43C9D746" w14:textId="652DE279" w:rsidR="00F6381C" w:rsidRDefault="00C97D7E" w:rsidP="00DB18EA">
      <w:pPr>
        <w:spacing w:line="360" w:lineRule="auto"/>
        <w:rPr>
          <w:b/>
        </w:rPr>
      </w:pPr>
      <w:r w:rsidRPr="00C97D7E">
        <w:rPr>
          <w:b/>
        </w:rPr>
        <w:t>Project description</w:t>
      </w:r>
    </w:p>
    <w:p w14:paraId="2C5619FE" w14:textId="458FE92A" w:rsidR="00DB106A" w:rsidRDefault="00DB106A" w:rsidP="00DB18EA">
      <w:pPr>
        <w:spacing w:line="360" w:lineRule="auto"/>
        <w:rPr>
          <w:bCs/>
        </w:rPr>
      </w:pPr>
      <w:r>
        <w:rPr>
          <w:b/>
        </w:rPr>
        <w:t xml:space="preserve">      </w:t>
      </w:r>
    </w:p>
    <w:p w14:paraId="30D16AC3" w14:textId="6965F8D9" w:rsidR="00501531" w:rsidRDefault="00652547" w:rsidP="00501531">
      <w:pPr>
        <w:spacing w:line="360" w:lineRule="auto"/>
      </w:pPr>
      <w:r>
        <w:tab/>
      </w:r>
      <w:r w:rsidR="00501531">
        <w:t>In this project, I am planning to make a mobile application</w:t>
      </w:r>
      <w:r w:rsidR="002D43A1">
        <w:t>.</w:t>
      </w:r>
      <w:r w:rsidR="00501531">
        <w:t xml:space="preserve"> </w:t>
      </w:r>
      <w:r w:rsidR="002D43A1">
        <w:t xml:space="preserve">Which </w:t>
      </w:r>
      <w:r w:rsidR="00501531">
        <w:t xml:space="preserve">allow users to take pictures of the affected area of the plant (leaf) using the device camera or gallery. Deep neural networks will use to predict whether that </w:t>
      </w:r>
      <w:proofErr w:type="gramStart"/>
      <w:r w:rsidR="00501531">
        <w:t>particular plant</w:t>
      </w:r>
      <w:proofErr w:type="gramEnd"/>
      <w:r w:rsidR="00501531">
        <w:t xml:space="preserve"> has diseases or not. if it's having a </w:t>
      </w:r>
      <w:proofErr w:type="gramStart"/>
      <w:r w:rsidR="00501531">
        <w:t>disease</w:t>
      </w:r>
      <w:proofErr w:type="gramEnd"/>
      <w:r w:rsidR="00501531">
        <w:t xml:space="preserve"> we will use it to identify the disease.</w:t>
      </w:r>
      <w:r w:rsidR="002D43A1">
        <w:t>(using TensorFlow lite)</w:t>
      </w:r>
    </w:p>
    <w:p w14:paraId="39EFB53E" w14:textId="3B7BFDEA" w:rsidR="00501531" w:rsidRDefault="00501531" w:rsidP="00501531">
      <w:pPr>
        <w:spacing w:line="360" w:lineRule="auto"/>
      </w:pPr>
      <w:r>
        <w:t xml:space="preserve">              Once we identify the disease, we will recommend a solution for users such as treatments and products which they can use. if we could not identify the disease by using classification model, we will let the expert handle the problem using our web application.</w:t>
      </w:r>
    </w:p>
    <w:p w14:paraId="16F9928D" w14:textId="77777777" w:rsidR="00501531" w:rsidRDefault="00501531" w:rsidP="00501531">
      <w:pPr>
        <w:spacing w:line="360" w:lineRule="auto"/>
      </w:pPr>
    </w:p>
    <w:p w14:paraId="347A649C" w14:textId="3C08DF12" w:rsidR="00DB106A" w:rsidRDefault="00501531" w:rsidP="00501531">
      <w:pPr>
        <w:spacing w:line="360" w:lineRule="auto"/>
      </w:pPr>
      <w:r>
        <w:t xml:space="preserve">Since collecting image Datasets can take years of the </w:t>
      </w:r>
      <w:proofErr w:type="gramStart"/>
      <w:r>
        <w:t>time period</w:t>
      </w:r>
      <w:proofErr w:type="gramEnd"/>
      <w:r>
        <w:t>, in this project I am planning to use plant village Dataset but with time we can collect image data from users for further development of this project.</w:t>
      </w:r>
    </w:p>
    <w:p w14:paraId="3E3E1777" w14:textId="77777777" w:rsidR="00DB106A" w:rsidRDefault="00DB106A" w:rsidP="000004BC">
      <w:pPr>
        <w:spacing w:line="360" w:lineRule="auto"/>
      </w:pPr>
    </w:p>
    <w:p w14:paraId="5565016C" w14:textId="77777777" w:rsidR="00DB106A" w:rsidRDefault="00DB106A" w:rsidP="000004BC">
      <w:pPr>
        <w:spacing w:line="360" w:lineRule="auto"/>
      </w:pPr>
    </w:p>
    <w:p w14:paraId="4C6E8D14" w14:textId="77777777" w:rsidR="00501531" w:rsidRDefault="00501531" w:rsidP="00DB18EA">
      <w:pPr>
        <w:spacing w:line="360" w:lineRule="auto"/>
      </w:pPr>
    </w:p>
    <w:p w14:paraId="237EB43E" w14:textId="3B627D52" w:rsidR="00C97D7E" w:rsidRPr="00DB18EA" w:rsidRDefault="00C97D7E" w:rsidP="00DB18EA">
      <w:pPr>
        <w:spacing w:line="360" w:lineRule="auto"/>
        <w:rPr>
          <w:b/>
        </w:rPr>
      </w:pPr>
      <w:r w:rsidRPr="00C97D7E">
        <w:rPr>
          <w:b/>
        </w:rPr>
        <w:t>Project keywords</w:t>
      </w:r>
    </w:p>
    <w:p w14:paraId="6CF7B655" w14:textId="5490CB2F" w:rsidR="00C97D7E" w:rsidRDefault="00652547" w:rsidP="00DB18EA">
      <w:pPr>
        <w:spacing w:line="360" w:lineRule="auto"/>
      </w:pPr>
      <w:r>
        <w:tab/>
      </w:r>
      <w:r w:rsidR="007C09C6">
        <w:t xml:space="preserve">Mobile App Development, </w:t>
      </w:r>
      <w:r w:rsidR="001F1748">
        <w:t>Deep Learning</w:t>
      </w:r>
      <w:r w:rsidR="007C09C6">
        <w:t>,</w:t>
      </w:r>
      <w:r w:rsidR="001F1748" w:rsidRPr="001F1748">
        <w:t xml:space="preserve"> </w:t>
      </w:r>
      <w:r w:rsidR="001F1748" w:rsidRPr="007C09C6">
        <w:t>plant diseases</w:t>
      </w:r>
      <w:r w:rsidR="001F1748">
        <w:t>, web development</w:t>
      </w:r>
    </w:p>
    <w:p w14:paraId="51CFBD2A" w14:textId="77777777" w:rsidR="00DB106A" w:rsidRDefault="00DB106A" w:rsidP="00DB18EA">
      <w:pPr>
        <w:spacing w:line="360" w:lineRule="auto"/>
      </w:pPr>
    </w:p>
    <w:p w14:paraId="7CFE741A" w14:textId="1418F754" w:rsidR="00652547" w:rsidRDefault="00652547" w:rsidP="00DB18EA">
      <w:pPr>
        <w:spacing w:line="360" w:lineRule="auto"/>
      </w:pPr>
    </w:p>
    <w:p w14:paraId="1CD50418" w14:textId="330AD780" w:rsidR="005A7DD0" w:rsidRDefault="005A7DD0" w:rsidP="00DB18EA">
      <w:pPr>
        <w:spacing w:line="360" w:lineRule="auto"/>
      </w:pPr>
    </w:p>
    <w:p w14:paraId="41FA079E" w14:textId="30030221" w:rsidR="005A7DD0" w:rsidRDefault="005A7DD0" w:rsidP="00DB18EA">
      <w:pPr>
        <w:spacing w:line="360" w:lineRule="auto"/>
      </w:pPr>
    </w:p>
    <w:p w14:paraId="7E757BA2" w14:textId="77777777" w:rsidR="005A7DD0" w:rsidRDefault="005A7DD0" w:rsidP="00DB18EA">
      <w:pPr>
        <w:spacing w:line="360" w:lineRule="auto"/>
      </w:pPr>
    </w:p>
    <w:p w14:paraId="7B17D734" w14:textId="56A9F497" w:rsidR="00C97D7E" w:rsidRPr="00DB18EA" w:rsidRDefault="00C97D7E" w:rsidP="00DB18EA">
      <w:pPr>
        <w:spacing w:line="360" w:lineRule="auto"/>
        <w:rPr>
          <w:b/>
        </w:rPr>
      </w:pPr>
      <w:r w:rsidRPr="00C97D7E">
        <w:rPr>
          <w:b/>
        </w:rPr>
        <w:t>Requirements</w:t>
      </w:r>
    </w:p>
    <w:p w14:paraId="06058AB1" w14:textId="01D428ED" w:rsidR="001F1748" w:rsidRDefault="00652547" w:rsidP="00DB18EA">
      <w:pPr>
        <w:spacing w:line="360" w:lineRule="auto"/>
      </w:pPr>
      <w:r>
        <w:tab/>
      </w:r>
      <w:r w:rsidR="001F1748">
        <w:t>Flutter,</w:t>
      </w:r>
      <w:r w:rsidR="004F76B5">
        <w:t xml:space="preserve"> </w:t>
      </w:r>
      <w:r w:rsidR="004F76B5" w:rsidRPr="004F76B5">
        <w:t>Neural Network</w:t>
      </w:r>
      <w:r w:rsidR="0033515D">
        <w:t>s</w:t>
      </w:r>
      <w:r w:rsidR="008B5DC7">
        <w:t>,</w:t>
      </w:r>
      <w:r w:rsidR="008A7E4D">
        <w:t xml:space="preserve"> </w:t>
      </w:r>
      <w:r w:rsidR="008B5DC7">
        <w:t>Firebase,</w:t>
      </w:r>
      <w:r w:rsidR="0033515D">
        <w:t xml:space="preserve"> web development</w:t>
      </w:r>
    </w:p>
    <w:p w14:paraId="4AFA897C" w14:textId="7C14F946" w:rsidR="00652547" w:rsidRDefault="00652547" w:rsidP="00DB18EA">
      <w:pPr>
        <w:spacing w:line="360" w:lineRule="auto"/>
      </w:pPr>
    </w:p>
    <w:p w14:paraId="4BABE359" w14:textId="1C3D9CFC" w:rsidR="005A7DD0" w:rsidRDefault="005A7DD0" w:rsidP="00DB18EA">
      <w:pPr>
        <w:spacing w:line="360" w:lineRule="auto"/>
      </w:pPr>
    </w:p>
    <w:p w14:paraId="02BC2640" w14:textId="0714094B" w:rsidR="005A7DD0" w:rsidRDefault="005A7DD0" w:rsidP="00DB18EA">
      <w:pPr>
        <w:spacing w:line="360" w:lineRule="auto"/>
      </w:pPr>
    </w:p>
    <w:p w14:paraId="26B543E3" w14:textId="77777777" w:rsidR="005A7DD0" w:rsidRDefault="005A7DD0" w:rsidP="00DB18EA">
      <w:pPr>
        <w:spacing w:line="360" w:lineRule="auto"/>
      </w:pPr>
    </w:p>
    <w:p w14:paraId="05BB6BD6" w14:textId="51192BA8" w:rsidR="00652547" w:rsidRDefault="00C97D7E" w:rsidP="00DB18EA">
      <w:pPr>
        <w:spacing w:line="360" w:lineRule="auto"/>
        <w:rPr>
          <w:b/>
        </w:rPr>
      </w:pPr>
      <w:r w:rsidRPr="00C97D7E">
        <w:rPr>
          <w:b/>
        </w:rPr>
        <w:t>Finance</w:t>
      </w:r>
    </w:p>
    <w:p w14:paraId="54777619" w14:textId="4CB6F700" w:rsidR="00652547" w:rsidRPr="00DB106A" w:rsidRDefault="00652547" w:rsidP="00DB106A">
      <w:r w:rsidRPr="00DB106A">
        <w:tab/>
      </w:r>
      <w:r w:rsidR="00DB106A" w:rsidRPr="00DB106A">
        <w:t>25</w:t>
      </w:r>
      <w:r w:rsidR="00DB106A">
        <w:t>-30</w:t>
      </w:r>
      <w:r w:rsidR="00DB106A" w:rsidRPr="00DB106A">
        <w:t xml:space="preserve"> </w:t>
      </w:r>
      <w:proofErr w:type="spellStart"/>
      <w:r w:rsidR="00DB106A" w:rsidRPr="00DB106A">
        <w:t>usd</w:t>
      </w:r>
      <w:proofErr w:type="spellEnd"/>
    </w:p>
    <w:p w14:paraId="555EFC4D" w14:textId="12FA2A6F" w:rsidR="001C7C56" w:rsidRDefault="001C7C56" w:rsidP="00DB18EA">
      <w:pPr>
        <w:spacing w:line="360" w:lineRule="auto"/>
        <w:rPr>
          <w:b/>
        </w:rPr>
      </w:pPr>
    </w:p>
    <w:p w14:paraId="223A99CA" w14:textId="3D2A91B8" w:rsidR="005A7DD0" w:rsidRDefault="005A7DD0" w:rsidP="00DB18EA">
      <w:pPr>
        <w:spacing w:line="360" w:lineRule="auto"/>
        <w:rPr>
          <w:b/>
        </w:rPr>
      </w:pPr>
    </w:p>
    <w:p w14:paraId="25250BEF" w14:textId="1947A7F1" w:rsidR="005A7DD0" w:rsidRDefault="005A7DD0" w:rsidP="00DB18EA">
      <w:pPr>
        <w:spacing w:line="360" w:lineRule="auto"/>
        <w:rPr>
          <w:b/>
        </w:rPr>
      </w:pPr>
    </w:p>
    <w:p w14:paraId="6D029367" w14:textId="16DDC1DE" w:rsidR="005A7DD0" w:rsidRDefault="005A7DD0" w:rsidP="00DB18EA">
      <w:pPr>
        <w:spacing w:line="360" w:lineRule="auto"/>
        <w:rPr>
          <w:b/>
        </w:rPr>
      </w:pPr>
    </w:p>
    <w:p w14:paraId="54632768" w14:textId="77777777" w:rsidR="005A7DD0" w:rsidRDefault="005A7DD0" w:rsidP="00DB18EA">
      <w:pPr>
        <w:spacing w:line="360" w:lineRule="auto"/>
        <w:rPr>
          <w:b/>
        </w:rPr>
      </w:pPr>
    </w:p>
    <w:p w14:paraId="78B93BA9" w14:textId="4DACADF6" w:rsidR="001C7C56" w:rsidRDefault="00C97D7E" w:rsidP="00DB18EA">
      <w:pPr>
        <w:spacing w:line="360" w:lineRule="auto"/>
        <w:rPr>
          <w:b/>
        </w:rPr>
      </w:pPr>
      <w:r w:rsidRPr="00C97D7E">
        <w:rPr>
          <w:b/>
        </w:rPr>
        <w:t xml:space="preserve">External </w:t>
      </w:r>
      <w:r w:rsidR="001C7C56" w:rsidRPr="00C97D7E">
        <w:rPr>
          <w:b/>
        </w:rPr>
        <w:t>organizations</w:t>
      </w:r>
    </w:p>
    <w:p w14:paraId="33F0A0E7" w14:textId="6C625BD8" w:rsidR="001C7C56" w:rsidRPr="00B053B7" w:rsidRDefault="00652547" w:rsidP="00B053B7">
      <w:pPr>
        <w:spacing w:line="360" w:lineRule="auto"/>
        <w:ind w:firstLine="720"/>
      </w:pPr>
      <w:r>
        <w:t>Any external party</w:t>
      </w:r>
    </w:p>
    <w:p w14:paraId="11CA4BE5" w14:textId="7AEB9EBD" w:rsidR="000004BC" w:rsidRDefault="000004BC" w:rsidP="00DB18EA">
      <w:pPr>
        <w:spacing w:line="360" w:lineRule="auto"/>
        <w:rPr>
          <w:b/>
        </w:rPr>
      </w:pPr>
    </w:p>
    <w:p w14:paraId="3C35B052" w14:textId="72BA16C6" w:rsidR="005A7DD0" w:rsidRDefault="005A7DD0" w:rsidP="00DB18EA">
      <w:pPr>
        <w:spacing w:line="360" w:lineRule="auto"/>
        <w:rPr>
          <w:b/>
        </w:rPr>
      </w:pPr>
    </w:p>
    <w:p w14:paraId="680893BA" w14:textId="2C1832B2" w:rsidR="005A7DD0" w:rsidRDefault="005A7DD0" w:rsidP="00DB18EA">
      <w:pPr>
        <w:spacing w:line="360" w:lineRule="auto"/>
        <w:rPr>
          <w:b/>
        </w:rPr>
      </w:pPr>
    </w:p>
    <w:p w14:paraId="375D8E43" w14:textId="1B2771A4" w:rsidR="005A7DD0" w:rsidRDefault="005A7DD0" w:rsidP="00DB18EA">
      <w:pPr>
        <w:spacing w:line="360" w:lineRule="auto"/>
        <w:rPr>
          <w:b/>
        </w:rPr>
      </w:pPr>
    </w:p>
    <w:p w14:paraId="533F5720" w14:textId="77777777" w:rsidR="005A7DD0" w:rsidRDefault="005A7DD0" w:rsidP="00DB18EA">
      <w:pPr>
        <w:spacing w:line="360" w:lineRule="auto"/>
        <w:rPr>
          <w:b/>
        </w:rPr>
      </w:pPr>
    </w:p>
    <w:p w14:paraId="003BDA29" w14:textId="749A9FB7" w:rsidR="00652547" w:rsidRPr="00DB18EA" w:rsidRDefault="00C97D7E" w:rsidP="00DB18EA">
      <w:pPr>
        <w:spacing w:line="360" w:lineRule="auto"/>
        <w:rPr>
          <w:b/>
        </w:rPr>
      </w:pPr>
      <w:r w:rsidRPr="00C97D7E">
        <w:rPr>
          <w:b/>
        </w:rPr>
        <w:t>Other staff</w:t>
      </w:r>
    </w:p>
    <w:p w14:paraId="42584BA9" w14:textId="1EC8D20D" w:rsidR="00652547" w:rsidRDefault="00652547" w:rsidP="00DB18EA">
      <w:pPr>
        <w:spacing w:line="360" w:lineRule="auto"/>
      </w:pPr>
      <w:r>
        <w:tab/>
        <w:t>Supporting staff</w:t>
      </w:r>
    </w:p>
    <w:p w14:paraId="192F009C" w14:textId="3B3729E1" w:rsidR="00501531" w:rsidRDefault="00501531" w:rsidP="00DB18EA">
      <w:pPr>
        <w:spacing w:line="360" w:lineRule="auto"/>
      </w:pPr>
    </w:p>
    <w:p w14:paraId="4E4E61F9" w14:textId="4DBFCAC9" w:rsidR="00501531" w:rsidRDefault="00501531" w:rsidP="00DB18EA">
      <w:pPr>
        <w:spacing w:line="360" w:lineRule="auto"/>
      </w:pPr>
    </w:p>
    <w:p w14:paraId="7A91C6FA" w14:textId="2F41FC9A" w:rsidR="005A7DD0" w:rsidRPr="005A7DD0" w:rsidRDefault="005A7DD0" w:rsidP="005A7DD0">
      <w:r w:rsidRPr="005A7DD0">
        <w:lastRenderedPageBreak/>
        <w:t>Wireframe</w:t>
      </w:r>
      <w:r>
        <w:t>s(ideas)</w:t>
      </w:r>
    </w:p>
    <w:p w14:paraId="3EEF7CA4" w14:textId="048D6843" w:rsidR="005A7DD0" w:rsidRDefault="005A7DD0" w:rsidP="00DB18EA">
      <w:pPr>
        <w:spacing w:line="360" w:lineRule="auto"/>
      </w:pPr>
    </w:p>
    <w:p w14:paraId="077179BF" w14:textId="2A05FE01" w:rsidR="005A7DD0" w:rsidRDefault="005A7DD0" w:rsidP="00DB18EA">
      <w:pPr>
        <w:spacing w:line="360" w:lineRule="auto"/>
      </w:pPr>
      <w:r>
        <w:rPr>
          <w:noProof/>
        </w:rPr>
        <w:drawing>
          <wp:inline distT="0" distB="0" distL="0" distR="0" wp14:anchorId="37CA5688" wp14:editId="65F938C7">
            <wp:extent cx="5173134" cy="8183496"/>
            <wp:effectExtent l="0" t="0" r="8890" b="825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6" cstate="print">
                      <a:extLst>
                        <a:ext uri="{28A0092B-C50C-407E-A947-70E740481C1C}">
                          <a14:useLocalDpi xmlns:a14="http://schemas.microsoft.com/office/drawing/2010/main" val="0"/>
                        </a:ext>
                      </a:extLst>
                    </a:blip>
                    <a:srcRect b="48803"/>
                    <a:stretch/>
                  </pic:blipFill>
                  <pic:spPr bwMode="auto">
                    <a:xfrm>
                      <a:off x="0" y="0"/>
                      <a:ext cx="5173134" cy="8183496"/>
                    </a:xfrm>
                    <a:prstGeom prst="rect">
                      <a:avLst/>
                    </a:prstGeom>
                    <a:ln>
                      <a:noFill/>
                    </a:ln>
                    <a:extLst>
                      <a:ext uri="{53640926-AAD7-44D8-BBD7-CCE9431645EC}">
                        <a14:shadowObscured xmlns:a14="http://schemas.microsoft.com/office/drawing/2010/main"/>
                      </a:ext>
                    </a:extLst>
                  </pic:spPr>
                </pic:pic>
              </a:graphicData>
            </a:graphic>
          </wp:inline>
        </w:drawing>
      </w:r>
    </w:p>
    <w:p w14:paraId="42EE4022" w14:textId="77777777" w:rsidR="005A7DD0" w:rsidRDefault="005A7DD0" w:rsidP="00DB18EA">
      <w:pPr>
        <w:spacing w:line="360" w:lineRule="auto"/>
      </w:pPr>
    </w:p>
    <w:p w14:paraId="00B96494" w14:textId="77777777" w:rsidR="005A7DD0" w:rsidRDefault="005A7DD0" w:rsidP="00DB18EA">
      <w:pPr>
        <w:spacing w:line="360" w:lineRule="auto"/>
        <w:rPr>
          <w:noProof/>
        </w:rPr>
      </w:pPr>
    </w:p>
    <w:p w14:paraId="67C0177C" w14:textId="1F404C3C" w:rsidR="005A7DD0" w:rsidRDefault="005A7DD0" w:rsidP="00DB18EA">
      <w:pPr>
        <w:spacing w:line="360" w:lineRule="auto"/>
      </w:pPr>
      <w:r>
        <w:rPr>
          <w:noProof/>
        </w:rPr>
        <w:drawing>
          <wp:inline distT="0" distB="0" distL="0" distR="0" wp14:anchorId="4A0F1D89" wp14:editId="7D45ABF6">
            <wp:extent cx="5225143" cy="8029727"/>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rotWithShape="1">
                    <a:blip r:embed="rId7" cstate="print">
                      <a:extLst>
                        <a:ext uri="{28A0092B-C50C-407E-A947-70E740481C1C}">
                          <a14:useLocalDpi xmlns:a14="http://schemas.microsoft.com/office/drawing/2010/main" val="0"/>
                        </a:ext>
                      </a:extLst>
                    </a:blip>
                    <a:srcRect t="50709" r="893"/>
                    <a:stretch/>
                  </pic:blipFill>
                  <pic:spPr bwMode="auto">
                    <a:xfrm>
                      <a:off x="0" y="0"/>
                      <a:ext cx="5230985" cy="8038705"/>
                    </a:xfrm>
                    <a:prstGeom prst="rect">
                      <a:avLst/>
                    </a:prstGeom>
                    <a:ln>
                      <a:noFill/>
                    </a:ln>
                    <a:extLst>
                      <a:ext uri="{53640926-AAD7-44D8-BBD7-CCE9431645EC}">
                        <a14:shadowObscured xmlns:a14="http://schemas.microsoft.com/office/drawing/2010/main"/>
                      </a:ext>
                    </a:extLst>
                  </pic:spPr>
                </pic:pic>
              </a:graphicData>
            </a:graphic>
          </wp:inline>
        </w:drawing>
      </w:r>
    </w:p>
    <w:p w14:paraId="157D78CC" w14:textId="2820F9C7" w:rsidR="005A7DD0" w:rsidRDefault="005A7DD0" w:rsidP="00DB18EA">
      <w:pPr>
        <w:spacing w:line="360" w:lineRule="auto"/>
      </w:pPr>
    </w:p>
    <w:p w14:paraId="141B0EA1" w14:textId="77777777" w:rsidR="005A7DD0" w:rsidRDefault="005A7DD0" w:rsidP="00DB18EA">
      <w:pPr>
        <w:spacing w:line="360" w:lineRule="auto"/>
      </w:pPr>
    </w:p>
    <w:p w14:paraId="1899B523" w14:textId="5128DFDD" w:rsidR="005A7DD0" w:rsidRPr="005A7DD0" w:rsidRDefault="005A7DD0" w:rsidP="005A7DD0">
      <w:pPr>
        <w:spacing w:line="360" w:lineRule="auto"/>
        <w:rPr>
          <w:sz w:val="20"/>
          <w:szCs w:val="20"/>
        </w:rPr>
      </w:pPr>
      <w:r w:rsidRPr="005A7DD0">
        <w:rPr>
          <w:sz w:val="20"/>
          <w:szCs w:val="20"/>
        </w:rPr>
        <w:t>List of References</w:t>
      </w:r>
    </w:p>
    <w:p w14:paraId="5BC6B477" w14:textId="77777777" w:rsidR="005A7DD0" w:rsidRPr="005A7DD0" w:rsidRDefault="005A7DD0" w:rsidP="005A7DD0">
      <w:pPr>
        <w:spacing w:line="360" w:lineRule="auto"/>
        <w:rPr>
          <w:sz w:val="20"/>
          <w:szCs w:val="20"/>
        </w:rPr>
      </w:pPr>
    </w:p>
    <w:p w14:paraId="71060E45" w14:textId="77777777" w:rsidR="005A7DD0" w:rsidRPr="005A7DD0" w:rsidRDefault="005A7DD0" w:rsidP="005A7DD0">
      <w:pPr>
        <w:spacing w:line="360" w:lineRule="auto"/>
        <w:rPr>
          <w:sz w:val="20"/>
          <w:szCs w:val="20"/>
        </w:rPr>
      </w:pPr>
    </w:p>
    <w:p w14:paraId="6E853D0D" w14:textId="105E737E" w:rsidR="005A7DD0" w:rsidRPr="005A7DD0" w:rsidRDefault="005A7DD0" w:rsidP="005A7DD0">
      <w:pPr>
        <w:spacing w:line="360" w:lineRule="auto"/>
        <w:rPr>
          <w:sz w:val="20"/>
          <w:szCs w:val="20"/>
        </w:rPr>
      </w:pPr>
      <w:r w:rsidRPr="005A7DD0">
        <w:rPr>
          <w:sz w:val="20"/>
          <w:szCs w:val="20"/>
        </w:rPr>
        <w:t xml:space="preserve">Septoria leaf spot on a tomato leaf, digital image, accessed 20 October </w:t>
      </w:r>
      <w:proofErr w:type="gramStart"/>
      <w:r w:rsidRPr="005A7DD0">
        <w:rPr>
          <w:sz w:val="20"/>
          <w:szCs w:val="20"/>
        </w:rPr>
        <w:t>2021,&lt;</w:t>
      </w:r>
      <w:proofErr w:type="gramEnd"/>
      <w:r w:rsidRPr="005A7DD0">
        <w:rPr>
          <w:sz w:val="20"/>
          <w:szCs w:val="20"/>
        </w:rPr>
        <w:t xml:space="preserve"> https://extension.umn.edu/sites/extension.umn.edu/files/styles/caption_medium/public/tomato-septoria-leaf-spot-grabowski.jpg?itok=iRHt-tr5   /&gt;</w:t>
      </w:r>
    </w:p>
    <w:p w14:paraId="4C8CA329" w14:textId="4A5C3EA6" w:rsidR="005A7DD0" w:rsidRDefault="005A7DD0" w:rsidP="00DB18EA">
      <w:pPr>
        <w:spacing w:line="360" w:lineRule="auto"/>
      </w:pPr>
    </w:p>
    <w:p w14:paraId="4FDC4F94" w14:textId="51E5C279" w:rsidR="005A7DD0" w:rsidRDefault="005A7DD0" w:rsidP="00DB18EA">
      <w:pPr>
        <w:spacing w:line="360" w:lineRule="auto"/>
      </w:pPr>
    </w:p>
    <w:p w14:paraId="76627066" w14:textId="4D5C784D" w:rsidR="005A7DD0" w:rsidRDefault="005A7DD0" w:rsidP="00DB18EA">
      <w:pPr>
        <w:spacing w:line="360" w:lineRule="auto"/>
      </w:pPr>
    </w:p>
    <w:p w14:paraId="5580DE11" w14:textId="4BD419BA" w:rsidR="005A7DD0" w:rsidRDefault="005A7DD0" w:rsidP="00DB18EA">
      <w:pPr>
        <w:spacing w:line="360" w:lineRule="auto"/>
      </w:pPr>
    </w:p>
    <w:p w14:paraId="22EBCF76" w14:textId="68A3C126" w:rsidR="005A7DD0" w:rsidRDefault="005A7DD0" w:rsidP="00DB18EA">
      <w:pPr>
        <w:spacing w:line="360" w:lineRule="auto"/>
      </w:pPr>
    </w:p>
    <w:p w14:paraId="5FAE982C" w14:textId="77777777" w:rsidR="005A7DD0" w:rsidRDefault="005A7DD0" w:rsidP="00DB18EA">
      <w:pPr>
        <w:spacing w:line="360" w:lineRule="auto"/>
        <w:rPr>
          <w:noProof/>
        </w:rPr>
      </w:pPr>
    </w:p>
    <w:p w14:paraId="17643E18" w14:textId="0A40B4CD" w:rsidR="005A7DD0" w:rsidRDefault="005A7DD0" w:rsidP="00DB18EA">
      <w:pPr>
        <w:spacing w:line="360" w:lineRule="auto"/>
      </w:pPr>
    </w:p>
    <w:sectPr w:rsidR="005A7DD0" w:rsidSect="00597D5E">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Ligh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B51126"/>
    <w:multiLevelType w:val="hybridMultilevel"/>
    <w:tmpl w:val="4074F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BEA586D"/>
    <w:multiLevelType w:val="hybridMultilevel"/>
    <w:tmpl w:val="2FDE9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N7e0MDY1MzWxMDBS0lEKTi0uzszPAykwqQUAsWSCIiwAAAA="/>
  </w:docVars>
  <w:rsids>
    <w:rsidRoot w:val="00C97D7E"/>
    <w:rsid w:val="000004BC"/>
    <w:rsid w:val="00124277"/>
    <w:rsid w:val="00191469"/>
    <w:rsid w:val="00194B9F"/>
    <w:rsid w:val="001C7C56"/>
    <w:rsid w:val="001F1748"/>
    <w:rsid w:val="001F4F28"/>
    <w:rsid w:val="002D43A1"/>
    <w:rsid w:val="0033515D"/>
    <w:rsid w:val="004810BB"/>
    <w:rsid w:val="0048616E"/>
    <w:rsid w:val="004B22FA"/>
    <w:rsid w:val="004F76B5"/>
    <w:rsid w:val="00501531"/>
    <w:rsid w:val="00524714"/>
    <w:rsid w:val="00597D5E"/>
    <w:rsid w:val="005A7DD0"/>
    <w:rsid w:val="00652547"/>
    <w:rsid w:val="006814FC"/>
    <w:rsid w:val="006A51DE"/>
    <w:rsid w:val="0079577D"/>
    <w:rsid w:val="007C09C6"/>
    <w:rsid w:val="008070DC"/>
    <w:rsid w:val="0089227F"/>
    <w:rsid w:val="008A7E4D"/>
    <w:rsid w:val="008B5DC7"/>
    <w:rsid w:val="008D12AC"/>
    <w:rsid w:val="009E46FC"/>
    <w:rsid w:val="00AA4629"/>
    <w:rsid w:val="00B053B7"/>
    <w:rsid w:val="00B56E70"/>
    <w:rsid w:val="00C87657"/>
    <w:rsid w:val="00C97D7E"/>
    <w:rsid w:val="00DB106A"/>
    <w:rsid w:val="00DB18EA"/>
    <w:rsid w:val="00E515AE"/>
    <w:rsid w:val="00F638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8ABA4E"/>
  <w15:chartTrackingRefBased/>
  <w15:docId w15:val="{D12AAE36-F385-0842-8B6F-9AAF924EA8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7D7E"/>
    <w:pPr>
      <w:ind w:left="720"/>
      <w:contextualSpacing/>
    </w:pPr>
  </w:style>
  <w:style w:type="character" w:styleId="Hyperlink">
    <w:name w:val="Hyperlink"/>
    <w:basedOn w:val="DefaultParagraphFont"/>
    <w:uiPriority w:val="99"/>
    <w:unhideWhenUsed/>
    <w:rsid w:val="00F6381C"/>
    <w:rPr>
      <w:color w:val="0000FF"/>
      <w:u w:val="single"/>
    </w:rPr>
  </w:style>
  <w:style w:type="character" w:styleId="Strong">
    <w:name w:val="Strong"/>
    <w:basedOn w:val="DefaultParagraphFont"/>
    <w:uiPriority w:val="22"/>
    <w:qFormat/>
    <w:rsid w:val="001F1748"/>
    <w:rPr>
      <w:b/>
      <w:bCs/>
    </w:rPr>
  </w:style>
  <w:style w:type="character" w:styleId="Emphasis">
    <w:name w:val="Emphasis"/>
    <w:basedOn w:val="DefaultParagraphFont"/>
    <w:uiPriority w:val="20"/>
    <w:qFormat/>
    <w:rsid w:val="005A7DD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327472">
      <w:bodyDiv w:val="1"/>
      <w:marLeft w:val="0"/>
      <w:marRight w:val="0"/>
      <w:marTop w:val="0"/>
      <w:marBottom w:val="0"/>
      <w:divBdr>
        <w:top w:val="none" w:sz="0" w:space="0" w:color="auto"/>
        <w:left w:val="none" w:sz="0" w:space="0" w:color="auto"/>
        <w:bottom w:val="none" w:sz="0" w:space="0" w:color="auto"/>
        <w:right w:val="none" w:sz="0" w:space="0" w:color="auto"/>
      </w:divBdr>
      <w:divsChild>
        <w:div w:id="117602164">
          <w:marLeft w:val="0"/>
          <w:marRight w:val="0"/>
          <w:marTop w:val="0"/>
          <w:marBottom w:val="0"/>
          <w:divBdr>
            <w:top w:val="none" w:sz="0" w:space="8" w:color="337AB7"/>
            <w:left w:val="none" w:sz="0" w:space="11" w:color="337AB7"/>
            <w:bottom w:val="single" w:sz="6" w:space="8" w:color="337AB7"/>
            <w:right w:val="none" w:sz="0" w:space="11" w:color="337AB7"/>
          </w:divBdr>
        </w:div>
        <w:div w:id="597563704">
          <w:marLeft w:val="0"/>
          <w:marRight w:val="0"/>
          <w:marTop w:val="0"/>
          <w:marBottom w:val="0"/>
          <w:divBdr>
            <w:top w:val="none" w:sz="0" w:space="0" w:color="auto"/>
            <w:left w:val="none" w:sz="0" w:space="0" w:color="auto"/>
            <w:bottom w:val="none" w:sz="0" w:space="0" w:color="auto"/>
            <w:right w:val="none" w:sz="0" w:space="0" w:color="auto"/>
          </w:divBdr>
          <w:divsChild>
            <w:div w:id="1280837190">
              <w:marLeft w:val="0"/>
              <w:marRight w:val="0"/>
              <w:marTop w:val="0"/>
              <w:marBottom w:val="300"/>
              <w:divBdr>
                <w:top w:val="single" w:sz="6" w:space="7" w:color="DCDCDC"/>
                <w:left w:val="single" w:sz="6" w:space="7" w:color="DCDCDC"/>
                <w:bottom w:val="single" w:sz="6" w:space="7" w:color="DCDCDC"/>
                <w:right w:val="single" w:sz="6" w:space="7" w:color="DCDCDC"/>
              </w:divBdr>
            </w:div>
            <w:div w:id="1212838061">
              <w:marLeft w:val="0"/>
              <w:marRight w:val="0"/>
              <w:marTop w:val="0"/>
              <w:marBottom w:val="300"/>
              <w:divBdr>
                <w:top w:val="single" w:sz="6" w:space="7" w:color="DCDCDC"/>
                <w:left w:val="single" w:sz="6" w:space="7" w:color="DCDCDC"/>
                <w:bottom w:val="single" w:sz="6" w:space="7" w:color="DCDCDC"/>
                <w:right w:val="single" w:sz="6" w:space="7" w:color="DCDCDC"/>
              </w:divBdr>
            </w:div>
            <w:div w:id="1471166967">
              <w:marLeft w:val="0"/>
              <w:marRight w:val="0"/>
              <w:marTop w:val="0"/>
              <w:marBottom w:val="300"/>
              <w:divBdr>
                <w:top w:val="single" w:sz="6" w:space="7" w:color="DCDCDC"/>
                <w:left w:val="single" w:sz="6" w:space="7" w:color="DCDCDC"/>
                <w:bottom w:val="single" w:sz="6" w:space="7" w:color="DCDCDC"/>
                <w:right w:val="single" w:sz="6" w:space="7" w:color="DCDCDC"/>
              </w:divBdr>
            </w:div>
            <w:div w:id="1386221324">
              <w:marLeft w:val="0"/>
              <w:marRight w:val="0"/>
              <w:marTop w:val="0"/>
              <w:marBottom w:val="300"/>
              <w:divBdr>
                <w:top w:val="single" w:sz="6" w:space="7" w:color="DCDCDC"/>
                <w:left w:val="single" w:sz="6" w:space="7" w:color="DCDCDC"/>
                <w:bottom w:val="single" w:sz="6" w:space="7" w:color="DCDCDC"/>
                <w:right w:val="single" w:sz="6" w:space="7" w:color="DCDCDC"/>
              </w:divBdr>
            </w:div>
            <w:div w:id="1503085520">
              <w:marLeft w:val="0"/>
              <w:marRight w:val="0"/>
              <w:marTop w:val="0"/>
              <w:marBottom w:val="300"/>
              <w:divBdr>
                <w:top w:val="single" w:sz="6" w:space="7" w:color="DCDCDC"/>
                <w:left w:val="single" w:sz="6" w:space="7" w:color="DCDCDC"/>
                <w:bottom w:val="single" w:sz="6" w:space="7" w:color="DCDCDC"/>
                <w:right w:val="single" w:sz="6" w:space="7" w:color="DCDCDC"/>
              </w:divBdr>
            </w:div>
          </w:divsChild>
        </w:div>
      </w:divsChild>
    </w:div>
    <w:div w:id="175921475">
      <w:bodyDiv w:val="1"/>
      <w:marLeft w:val="0"/>
      <w:marRight w:val="0"/>
      <w:marTop w:val="0"/>
      <w:marBottom w:val="0"/>
      <w:divBdr>
        <w:top w:val="none" w:sz="0" w:space="0" w:color="auto"/>
        <w:left w:val="none" w:sz="0" w:space="0" w:color="auto"/>
        <w:bottom w:val="none" w:sz="0" w:space="0" w:color="auto"/>
        <w:right w:val="none" w:sz="0" w:space="0" w:color="auto"/>
      </w:divBdr>
    </w:div>
    <w:div w:id="394281403">
      <w:bodyDiv w:val="1"/>
      <w:marLeft w:val="0"/>
      <w:marRight w:val="0"/>
      <w:marTop w:val="0"/>
      <w:marBottom w:val="0"/>
      <w:divBdr>
        <w:top w:val="none" w:sz="0" w:space="0" w:color="auto"/>
        <w:left w:val="none" w:sz="0" w:space="0" w:color="auto"/>
        <w:bottom w:val="none" w:sz="0" w:space="0" w:color="auto"/>
        <w:right w:val="none" w:sz="0" w:space="0" w:color="auto"/>
      </w:divBdr>
      <w:divsChild>
        <w:div w:id="911235079">
          <w:marLeft w:val="0"/>
          <w:marRight w:val="0"/>
          <w:marTop w:val="0"/>
          <w:marBottom w:val="300"/>
          <w:divBdr>
            <w:top w:val="single" w:sz="6" w:space="7" w:color="DCDCDC"/>
            <w:left w:val="single" w:sz="6" w:space="7" w:color="DCDCDC"/>
            <w:bottom w:val="single" w:sz="6" w:space="7" w:color="DCDCDC"/>
            <w:right w:val="single" w:sz="6" w:space="7" w:color="DCDCDC"/>
          </w:divBdr>
        </w:div>
      </w:divsChild>
    </w:div>
    <w:div w:id="637997356">
      <w:bodyDiv w:val="1"/>
      <w:marLeft w:val="0"/>
      <w:marRight w:val="0"/>
      <w:marTop w:val="0"/>
      <w:marBottom w:val="0"/>
      <w:divBdr>
        <w:top w:val="none" w:sz="0" w:space="0" w:color="auto"/>
        <w:left w:val="none" w:sz="0" w:space="0" w:color="auto"/>
        <w:bottom w:val="none" w:sz="0" w:space="0" w:color="auto"/>
        <w:right w:val="none" w:sz="0" w:space="0" w:color="auto"/>
      </w:divBdr>
      <w:divsChild>
        <w:div w:id="807435964">
          <w:marLeft w:val="0"/>
          <w:marRight w:val="0"/>
          <w:marTop w:val="0"/>
          <w:marBottom w:val="0"/>
          <w:divBdr>
            <w:top w:val="none" w:sz="0" w:space="8" w:color="337AB7"/>
            <w:left w:val="none" w:sz="0" w:space="11" w:color="337AB7"/>
            <w:bottom w:val="single" w:sz="6" w:space="8" w:color="337AB7"/>
            <w:right w:val="none" w:sz="0" w:space="11" w:color="337AB7"/>
          </w:divBdr>
        </w:div>
        <w:div w:id="1052654704">
          <w:marLeft w:val="0"/>
          <w:marRight w:val="0"/>
          <w:marTop w:val="0"/>
          <w:marBottom w:val="0"/>
          <w:divBdr>
            <w:top w:val="none" w:sz="0" w:space="0" w:color="auto"/>
            <w:left w:val="none" w:sz="0" w:space="0" w:color="auto"/>
            <w:bottom w:val="none" w:sz="0" w:space="0" w:color="auto"/>
            <w:right w:val="none" w:sz="0" w:space="0" w:color="auto"/>
          </w:divBdr>
          <w:divsChild>
            <w:div w:id="807164089">
              <w:marLeft w:val="0"/>
              <w:marRight w:val="0"/>
              <w:marTop w:val="0"/>
              <w:marBottom w:val="300"/>
              <w:divBdr>
                <w:top w:val="single" w:sz="6" w:space="7" w:color="DCDCDC"/>
                <w:left w:val="single" w:sz="6" w:space="7" w:color="DCDCDC"/>
                <w:bottom w:val="single" w:sz="6" w:space="7" w:color="DCDCDC"/>
                <w:right w:val="single" w:sz="6" w:space="7" w:color="DCDCDC"/>
              </w:divBdr>
            </w:div>
            <w:div w:id="1355495779">
              <w:marLeft w:val="0"/>
              <w:marRight w:val="0"/>
              <w:marTop w:val="0"/>
              <w:marBottom w:val="300"/>
              <w:divBdr>
                <w:top w:val="single" w:sz="6" w:space="7" w:color="DCDCDC"/>
                <w:left w:val="single" w:sz="6" w:space="7" w:color="DCDCDC"/>
                <w:bottom w:val="single" w:sz="6" w:space="7" w:color="DCDCDC"/>
                <w:right w:val="single" w:sz="6" w:space="7" w:color="DCDCDC"/>
              </w:divBdr>
            </w:div>
            <w:div w:id="831526268">
              <w:marLeft w:val="0"/>
              <w:marRight w:val="0"/>
              <w:marTop w:val="0"/>
              <w:marBottom w:val="300"/>
              <w:divBdr>
                <w:top w:val="single" w:sz="6" w:space="7" w:color="DCDCDC"/>
                <w:left w:val="single" w:sz="6" w:space="7" w:color="DCDCDC"/>
                <w:bottom w:val="single" w:sz="6" w:space="7" w:color="DCDCDC"/>
                <w:right w:val="single" w:sz="6" w:space="7" w:color="DCDCDC"/>
              </w:divBdr>
            </w:div>
            <w:div w:id="920065122">
              <w:marLeft w:val="0"/>
              <w:marRight w:val="0"/>
              <w:marTop w:val="0"/>
              <w:marBottom w:val="300"/>
              <w:divBdr>
                <w:top w:val="single" w:sz="6" w:space="7" w:color="DCDCDC"/>
                <w:left w:val="single" w:sz="6" w:space="7" w:color="DCDCDC"/>
                <w:bottom w:val="single" w:sz="6" w:space="7" w:color="DCDCDC"/>
                <w:right w:val="single" w:sz="6" w:space="7" w:color="DCDCDC"/>
              </w:divBdr>
            </w:div>
            <w:div w:id="112945558">
              <w:marLeft w:val="0"/>
              <w:marRight w:val="0"/>
              <w:marTop w:val="0"/>
              <w:marBottom w:val="300"/>
              <w:divBdr>
                <w:top w:val="single" w:sz="6" w:space="7" w:color="DCDCDC"/>
                <w:left w:val="single" w:sz="6" w:space="7" w:color="DCDCDC"/>
                <w:bottom w:val="single" w:sz="6" w:space="7" w:color="DCDCDC"/>
                <w:right w:val="single" w:sz="6" w:space="7" w:color="DCDCDC"/>
              </w:divBdr>
            </w:div>
          </w:divsChild>
        </w:div>
      </w:divsChild>
    </w:div>
    <w:div w:id="656301285">
      <w:bodyDiv w:val="1"/>
      <w:marLeft w:val="0"/>
      <w:marRight w:val="0"/>
      <w:marTop w:val="0"/>
      <w:marBottom w:val="0"/>
      <w:divBdr>
        <w:top w:val="none" w:sz="0" w:space="0" w:color="auto"/>
        <w:left w:val="none" w:sz="0" w:space="0" w:color="auto"/>
        <w:bottom w:val="none" w:sz="0" w:space="0" w:color="auto"/>
        <w:right w:val="none" w:sz="0" w:space="0" w:color="auto"/>
      </w:divBdr>
      <w:divsChild>
        <w:div w:id="1691880603">
          <w:marLeft w:val="0"/>
          <w:marRight w:val="0"/>
          <w:marTop w:val="0"/>
          <w:marBottom w:val="300"/>
          <w:divBdr>
            <w:top w:val="single" w:sz="6" w:space="7" w:color="DCDCDC"/>
            <w:left w:val="single" w:sz="6" w:space="7" w:color="DCDCDC"/>
            <w:bottom w:val="single" w:sz="6" w:space="7" w:color="DCDCDC"/>
            <w:right w:val="single" w:sz="6" w:space="7" w:color="DCDCDC"/>
          </w:divBdr>
        </w:div>
      </w:divsChild>
    </w:div>
    <w:div w:id="1297446299">
      <w:bodyDiv w:val="1"/>
      <w:marLeft w:val="0"/>
      <w:marRight w:val="0"/>
      <w:marTop w:val="0"/>
      <w:marBottom w:val="0"/>
      <w:divBdr>
        <w:top w:val="none" w:sz="0" w:space="0" w:color="auto"/>
        <w:left w:val="none" w:sz="0" w:space="0" w:color="auto"/>
        <w:bottom w:val="none" w:sz="0" w:space="0" w:color="auto"/>
        <w:right w:val="none" w:sz="0" w:space="0" w:color="auto"/>
      </w:divBdr>
      <w:divsChild>
        <w:div w:id="131488673">
          <w:marLeft w:val="0"/>
          <w:marRight w:val="0"/>
          <w:marTop w:val="0"/>
          <w:marBottom w:val="300"/>
          <w:divBdr>
            <w:top w:val="single" w:sz="6" w:space="7" w:color="DCDCDC"/>
            <w:left w:val="single" w:sz="6" w:space="7" w:color="DCDCDC"/>
            <w:bottom w:val="single" w:sz="6" w:space="7" w:color="DCDCDC"/>
            <w:right w:val="single" w:sz="6" w:space="7" w:color="DCDCDC"/>
          </w:divBdr>
        </w:div>
      </w:divsChild>
    </w:div>
    <w:div w:id="1328750752">
      <w:bodyDiv w:val="1"/>
      <w:marLeft w:val="0"/>
      <w:marRight w:val="0"/>
      <w:marTop w:val="0"/>
      <w:marBottom w:val="0"/>
      <w:divBdr>
        <w:top w:val="none" w:sz="0" w:space="0" w:color="auto"/>
        <w:left w:val="none" w:sz="0" w:space="0" w:color="auto"/>
        <w:bottom w:val="none" w:sz="0" w:space="0" w:color="auto"/>
        <w:right w:val="none" w:sz="0" w:space="0" w:color="auto"/>
      </w:divBdr>
    </w:div>
    <w:div w:id="1390835064">
      <w:bodyDiv w:val="1"/>
      <w:marLeft w:val="0"/>
      <w:marRight w:val="0"/>
      <w:marTop w:val="0"/>
      <w:marBottom w:val="0"/>
      <w:divBdr>
        <w:top w:val="none" w:sz="0" w:space="0" w:color="auto"/>
        <w:left w:val="none" w:sz="0" w:space="0" w:color="auto"/>
        <w:bottom w:val="none" w:sz="0" w:space="0" w:color="auto"/>
        <w:right w:val="none" w:sz="0" w:space="0" w:color="auto"/>
      </w:divBdr>
      <w:divsChild>
        <w:div w:id="1408070840">
          <w:marLeft w:val="0"/>
          <w:marRight w:val="0"/>
          <w:marTop w:val="0"/>
          <w:marBottom w:val="0"/>
          <w:divBdr>
            <w:top w:val="none" w:sz="0" w:space="8" w:color="337AB7"/>
            <w:left w:val="none" w:sz="0" w:space="11" w:color="337AB7"/>
            <w:bottom w:val="single" w:sz="6" w:space="8" w:color="337AB7"/>
            <w:right w:val="none" w:sz="0" w:space="11" w:color="337AB7"/>
          </w:divBdr>
        </w:div>
        <w:div w:id="715857133">
          <w:marLeft w:val="0"/>
          <w:marRight w:val="0"/>
          <w:marTop w:val="0"/>
          <w:marBottom w:val="0"/>
          <w:divBdr>
            <w:top w:val="none" w:sz="0" w:space="0" w:color="auto"/>
            <w:left w:val="none" w:sz="0" w:space="0" w:color="auto"/>
            <w:bottom w:val="none" w:sz="0" w:space="0" w:color="auto"/>
            <w:right w:val="none" w:sz="0" w:space="0" w:color="auto"/>
          </w:divBdr>
          <w:divsChild>
            <w:div w:id="1648241939">
              <w:marLeft w:val="0"/>
              <w:marRight w:val="0"/>
              <w:marTop w:val="0"/>
              <w:marBottom w:val="300"/>
              <w:divBdr>
                <w:top w:val="single" w:sz="6" w:space="7" w:color="DCDCDC"/>
                <w:left w:val="single" w:sz="6" w:space="7" w:color="DCDCDC"/>
                <w:bottom w:val="single" w:sz="6" w:space="7" w:color="DCDCDC"/>
                <w:right w:val="single" w:sz="6" w:space="7" w:color="DCDCDC"/>
              </w:divBdr>
            </w:div>
            <w:div w:id="1307515788">
              <w:marLeft w:val="0"/>
              <w:marRight w:val="0"/>
              <w:marTop w:val="0"/>
              <w:marBottom w:val="300"/>
              <w:divBdr>
                <w:top w:val="single" w:sz="6" w:space="7" w:color="DCDCDC"/>
                <w:left w:val="single" w:sz="6" w:space="7" w:color="DCDCDC"/>
                <w:bottom w:val="single" w:sz="6" w:space="7" w:color="DCDCDC"/>
                <w:right w:val="single" w:sz="6" w:space="7" w:color="DCDCDC"/>
              </w:divBdr>
            </w:div>
            <w:div w:id="1566406451">
              <w:marLeft w:val="0"/>
              <w:marRight w:val="0"/>
              <w:marTop w:val="0"/>
              <w:marBottom w:val="300"/>
              <w:divBdr>
                <w:top w:val="single" w:sz="6" w:space="7" w:color="DCDCDC"/>
                <w:left w:val="single" w:sz="6" w:space="7" w:color="DCDCDC"/>
                <w:bottom w:val="single" w:sz="6" w:space="7" w:color="DCDCDC"/>
                <w:right w:val="single" w:sz="6" w:space="7" w:color="DCDCDC"/>
              </w:divBdr>
            </w:div>
            <w:div w:id="82650332">
              <w:marLeft w:val="0"/>
              <w:marRight w:val="0"/>
              <w:marTop w:val="0"/>
              <w:marBottom w:val="300"/>
              <w:divBdr>
                <w:top w:val="single" w:sz="6" w:space="7" w:color="DCDCDC"/>
                <w:left w:val="single" w:sz="6" w:space="7" w:color="DCDCDC"/>
                <w:bottom w:val="single" w:sz="6" w:space="7" w:color="DCDCDC"/>
                <w:right w:val="single" w:sz="6" w:space="7" w:color="DCDCDC"/>
              </w:divBdr>
            </w:div>
            <w:div w:id="672798673">
              <w:marLeft w:val="0"/>
              <w:marRight w:val="0"/>
              <w:marTop w:val="0"/>
              <w:marBottom w:val="300"/>
              <w:divBdr>
                <w:top w:val="single" w:sz="6" w:space="7" w:color="DCDCDC"/>
                <w:left w:val="single" w:sz="6" w:space="7" w:color="DCDCDC"/>
                <w:bottom w:val="single" w:sz="6" w:space="7" w:color="DCDCDC"/>
                <w:right w:val="single" w:sz="6" w:space="7" w:color="DCDCDC"/>
              </w:divBdr>
            </w:div>
          </w:divsChild>
        </w:div>
      </w:divsChild>
    </w:div>
    <w:div w:id="1474561675">
      <w:bodyDiv w:val="1"/>
      <w:marLeft w:val="0"/>
      <w:marRight w:val="0"/>
      <w:marTop w:val="0"/>
      <w:marBottom w:val="0"/>
      <w:divBdr>
        <w:top w:val="none" w:sz="0" w:space="0" w:color="auto"/>
        <w:left w:val="none" w:sz="0" w:space="0" w:color="auto"/>
        <w:bottom w:val="none" w:sz="0" w:space="0" w:color="auto"/>
        <w:right w:val="none" w:sz="0" w:space="0" w:color="auto"/>
      </w:divBdr>
      <w:divsChild>
        <w:div w:id="245698129">
          <w:marLeft w:val="0"/>
          <w:marRight w:val="0"/>
          <w:marTop w:val="0"/>
          <w:marBottom w:val="0"/>
          <w:divBdr>
            <w:top w:val="none" w:sz="0" w:space="8" w:color="337AB7"/>
            <w:left w:val="none" w:sz="0" w:space="11" w:color="337AB7"/>
            <w:bottom w:val="single" w:sz="6" w:space="8" w:color="337AB7"/>
            <w:right w:val="none" w:sz="0" w:space="11" w:color="337AB7"/>
          </w:divBdr>
        </w:div>
        <w:div w:id="827404524">
          <w:marLeft w:val="0"/>
          <w:marRight w:val="0"/>
          <w:marTop w:val="0"/>
          <w:marBottom w:val="0"/>
          <w:divBdr>
            <w:top w:val="none" w:sz="0" w:space="0" w:color="auto"/>
            <w:left w:val="none" w:sz="0" w:space="0" w:color="auto"/>
            <w:bottom w:val="none" w:sz="0" w:space="0" w:color="auto"/>
            <w:right w:val="none" w:sz="0" w:space="0" w:color="auto"/>
          </w:divBdr>
          <w:divsChild>
            <w:div w:id="1201892303">
              <w:marLeft w:val="0"/>
              <w:marRight w:val="0"/>
              <w:marTop w:val="0"/>
              <w:marBottom w:val="300"/>
              <w:divBdr>
                <w:top w:val="single" w:sz="6" w:space="7" w:color="DCDCDC"/>
                <w:left w:val="single" w:sz="6" w:space="7" w:color="DCDCDC"/>
                <w:bottom w:val="single" w:sz="6" w:space="7" w:color="DCDCDC"/>
                <w:right w:val="single" w:sz="6" w:space="7" w:color="DCDCDC"/>
              </w:divBdr>
            </w:div>
            <w:div w:id="376898056">
              <w:marLeft w:val="0"/>
              <w:marRight w:val="0"/>
              <w:marTop w:val="0"/>
              <w:marBottom w:val="300"/>
              <w:divBdr>
                <w:top w:val="single" w:sz="6" w:space="7" w:color="DCDCDC"/>
                <w:left w:val="single" w:sz="6" w:space="7" w:color="DCDCDC"/>
                <w:bottom w:val="single" w:sz="6" w:space="7" w:color="DCDCDC"/>
                <w:right w:val="single" w:sz="6" w:space="7" w:color="DCDCDC"/>
              </w:divBdr>
            </w:div>
            <w:div w:id="2045671508">
              <w:marLeft w:val="0"/>
              <w:marRight w:val="0"/>
              <w:marTop w:val="0"/>
              <w:marBottom w:val="300"/>
              <w:divBdr>
                <w:top w:val="single" w:sz="6" w:space="7" w:color="DCDCDC"/>
                <w:left w:val="single" w:sz="6" w:space="7" w:color="DCDCDC"/>
                <w:bottom w:val="single" w:sz="6" w:space="7" w:color="DCDCDC"/>
                <w:right w:val="single" w:sz="6" w:space="7" w:color="DCDCDC"/>
              </w:divBdr>
            </w:div>
            <w:div w:id="1559710757">
              <w:marLeft w:val="0"/>
              <w:marRight w:val="0"/>
              <w:marTop w:val="0"/>
              <w:marBottom w:val="300"/>
              <w:divBdr>
                <w:top w:val="single" w:sz="6" w:space="7" w:color="DCDCDC"/>
                <w:left w:val="single" w:sz="6" w:space="7" w:color="DCDCDC"/>
                <w:bottom w:val="single" w:sz="6" w:space="7" w:color="DCDCDC"/>
                <w:right w:val="single" w:sz="6" w:space="7" w:color="DCDCDC"/>
              </w:divBdr>
            </w:div>
            <w:div w:id="1359818660">
              <w:marLeft w:val="0"/>
              <w:marRight w:val="0"/>
              <w:marTop w:val="0"/>
              <w:marBottom w:val="300"/>
              <w:divBdr>
                <w:top w:val="single" w:sz="6" w:space="7" w:color="DCDCDC"/>
                <w:left w:val="single" w:sz="6" w:space="7" w:color="DCDCDC"/>
                <w:bottom w:val="single" w:sz="6" w:space="7" w:color="DCDCDC"/>
                <w:right w:val="single" w:sz="6" w:space="7" w:color="DCDCDC"/>
              </w:divBdr>
            </w:div>
          </w:divsChild>
        </w:div>
      </w:divsChild>
    </w:div>
    <w:div w:id="1600215476">
      <w:bodyDiv w:val="1"/>
      <w:marLeft w:val="0"/>
      <w:marRight w:val="0"/>
      <w:marTop w:val="0"/>
      <w:marBottom w:val="0"/>
      <w:divBdr>
        <w:top w:val="none" w:sz="0" w:space="0" w:color="auto"/>
        <w:left w:val="none" w:sz="0" w:space="0" w:color="auto"/>
        <w:bottom w:val="none" w:sz="0" w:space="0" w:color="auto"/>
        <w:right w:val="none" w:sz="0" w:space="0" w:color="auto"/>
      </w:divBdr>
      <w:divsChild>
        <w:div w:id="204410444">
          <w:marLeft w:val="0"/>
          <w:marRight w:val="0"/>
          <w:marTop w:val="0"/>
          <w:marBottom w:val="0"/>
          <w:divBdr>
            <w:top w:val="none" w:sz="0" w:space="8" w:color="337AB7"/>
            <w:left w:val="none" w:sz="0" w:space="11" w:color="337AB7"/>
            <w:bottom w:val="single" w:sz="6" w:space="8" w:color="337AB7"/>
            <w:right w:val="none" w:sz="0" w:space="11" w:color="337AB7"/>
          </w:divBdr>
        </w:div>
        <w:div w:id="167671232">
          <w:marLeft w:val="0"/>
          <w:marRight w:val="0"/>
          <w:marTop w:val="0"/>
          <w:marBottom w:val="0"/>
          <w:divBdr>
            <w:top w:val="none" w:sz="0" w:space="0" w:color="auto"/>
            <w:left w:val="none" w:sz="0" w:space="0" w:color="auto"/>
            <w:bottom w:val="none" w:sz="0" w:space="0" w:color="auto"/>
            <w:right w:val="none" w:sz="0" w:space="0" w:color="auto"/>
          </w:divBdr>
        </w:div>
      </w:divsChild>
    </w:div>
    <w:div w:id="1618217415">
      <w:bodyDiv w:val="1"/>
      <w:marLeft w:val="0"/>
      <w:marRight w:val="0"/>
      <w:marTop w:val="0"/>
      <w:marBottom w:val="0"/>
      <w:divBdr>
        <w:top w:val="none" w:sz="0" w:space="0" w:color="auto"/>
        <w:left w:val="none" w:sz="0" w:space="0" w:color="auto"/>
        <w:bottom w:val="none" w:sz="0" w:space="0" w:color="auto"/>
        <w:right w:val="none" w:sz="0" w:space="0" w:color="auto"/>
      </w:divBdr>
    </w:div>
    <w:div w:id="1934972325">
      <w:bodyDiv w:val="1"/>
      <w:marLeft w:val="0"/>
      <w:marRight w:val="0"/>
      <w:marTop w:val="0"/>
      <w:marBottom w:val="0"/>
      <w:divBdr>
        <w:top w:val="none" w:sz="0" w:space="0" w:color="auto"/>
        <w:left w:val="none" w:sz="0" w:space="0" w:color="auto"/>
        <w:bottom w:val="none" w:sz="0" w:space="0" w:color="auto"/>
        <w:right w:val="none" w:sz="0" w:space="0" w:color="auto"/>
      </w:divBdr>
      <w:divsChild>
        <w:div w:id="2043313344">
          <w:marLeft w:val="0"/>
          <w:marRight w:val="0"/>
          <w:marTop w:val="0"/>
          <w:marBottom w:val="300"/>
          <w:divBdr>
            <w:top w:val="single" w:sz="6" w:space="7" w:color="DCDCDC"/>
            <w:left w:val="single" w:sz="6" w:space="7" w:color="DCDCDC"/>
            <w:bottom w:val="single" w:sz="6" w:space="7" w:color="DCDCDC"/>
            <w:right w:val="single" w:sz="6" w:space="7" w:color="DCDCDC"/>
          </w:divBdr>
        </w:div>
      </w:divsChild>
    </w:div>
    <w:div w:id="2127233039">
      <w:bodyDiv w:val="1"/>
      <w:marLeft w:val="0"/>
      <w:marRight w:val="0"/>
      <w:marTop w:val="0"/>
      <w:marBottom w:val="0"/>
      <w:divBdr>
        <w:top w:val="none" w:sz="0" w:space="0" w:color="auto"/>
        <w:left w:val="none" w:sz="0" w:space="0" w:color="auto"/>
        <w:bottom w:val="none" w:sz="0" w:space="0" w:color="auto"/>
        <w:right w:val="none" w:sz="0" w:space="0" w:color="auto"/>
      </w:divBdr>
      <w:divsChild>
        <w:div w:id="1611546461">
          <w:marLeft w:val="0"/>
          <w:marRight w:val="0"/>
          <w:marTop w:val="0"/>
          <w:marBottom w:val="0"/>
          <w:divBdr>
            <w:top w:val="none" w:sz="0" w:space="8" w:color="337AB7"/>
            <w:left w:val="none" w:sz="0" w:space="11" w:color="337AB7"/>
            <w:bottom w:val="single" w:sz="6" w:space="8" w:color="337AB7"/>
            <w:right w:val="none" w:sz="0" w:space="11" w:color="337AB7"/>
          </w:divBdr>
        </w:div>
        <w:div w:id="1466119168">
          <w:marLeft w:val="0"/>
          <w:marRight w:val="0"/>
          <w:marTop w:val="0"/>
          <w:marBottom w:val="0"/>
          <w:divBdr>
            <w:top w:val="none" w:sz="0" w:space="0" w:color="auto"/>
            <w:left w:val="none" w:sz="0" w:space="0" w:color="auto"/>
            <w:bottom w:val="none" w:sz="0" w:space="0" w:color="auto"/>
            <w:right w:val="none" w:sz="0" w:space="0" w:color="auto"/>
          </w:divBdr>
          <w:divsChild>
            <w:div w:id="2093814365">
              <w:marLeft w:val="0"/>
              <w:marRight w:val="0"/>
              <w:marTop w:val="0"/>
              <w:marBottom w:val="300"/>
              <w:divBdr>
                <w:top w:val="single" w:sz="6" w:space="7" w:color="DCDCDC"/>
                <w:left w:val="single" w:sz="6" w:space="7" w:color="DCDCDC"/>
                <w:bottom w:val="single" w:sz="6" w:space="7" w:color="DCDCDC"/>
                <w:right w:val="single" w:sz="6" w:space="7" w:color="DCDCDC"/>
              </w:divBdr>
            </w:div>
            <w:div w:id="293221439">
              <w:marLeft w:val="0"/>
              <w:marRight w:val="0"/>
              <w:marTop w:val="0"/>
              <w:marBottom w:val="300"/>
              <w:divBdr>
                <w:top w:val="single" w:sz="6" w:space="7" w:color="DCDCDC"/>
                <w:left w:val="single" w:sz="6" w:space="7" w:color="DCDCDC"/>
                <w:bottom w:val="single" w:sz="6" w:space="7" w:color="DCDCDC"/>
                <w:right w:val="single" w:sz="6" w:space="7" w:color="DCDCDC"/>
              </w:divBdr>
            </w:div>
            <w:div w:id="1784497245">
              <w:marLeft w:val="0"/>
              <w:marRight w:val="0"/>
              <w:marTop w:val="0"/>
              <w:marBottom w:val="300"/>
              <w:divBdr>
                <w:top w:val="single" w:sz="6" w:space="7" w:color="DCDCDC"/>
                <w:left w:val="single" w:sz="6" w:space="7" w:color="DCDCDC"/>
                <w:bottom w:val="single" w:sz="6" w:space="7" w:color="DCDCDC"/>
                <w:right w:val="single" w:sz="6" w:space="7" w:color="DCDCDC"/>
              </w:divBdr>
            </w:div>
            <w:div w:id="1285843706">
              <w:marLeft w:val="0"/>
              <w:marRight w:val="0"/>
              <w:marTop w:val="0"/>
              <w:marBottom w:val="300"/>
              <w:divBdr>
                <w:top w:val="single" w:sz="6" w:space="7" w:color="DCDCDC"/>
                <w:left w:val="single" w:sz="6" w:space="7" w:color="DCDCDC"/>
                <w:bottom w:val="single" w:sz="6" w:space="7" w:color="DCDCDC"/>
                <w:right w:val="single" w:sz="6" w:space="7" w:color="DCDCDC"/>
              </w:divBdr>
            </w:div>
            <w:div w:id="648747385">
              <w:marLeft w:val="0"/>
              <w:marRight w:val="0"/>
              <w:marTop w:val="0"/>
              <w:marBottom w:val="300"/>
              <w:divBdr>
                <w:top w:val="single" w:sz="6" w:space="7" w:color="DCDCDC"/>
                <w:left w:val="single" w:sz="6" w:space="7" w:color="DCDCDC"/>
                <w:bottom w:val="single" w:sz="6" w:space="7" w:color="DCDCDC"/>
                <w:right w:val="single" w:sz="6" w:space="7" w:color="DCDCDC"/>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8AA4D4-B26E-4999-9368-A0CEB13952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Pages>
  <Words>307</Words>
  <Characters>175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Rasika Ranaweera</dc:creator>
  <cp:keywords/>
  <dc:description/>
  <cp:lastModifiedBy>Mr. SPLW Sudasingha</cp:lastModifiedBy>
  <cp:revision>2</cp:revision>
  <cp:lastPrinted>2019-09-09T01:50:00Z</cp:lastPrinted>
  <dcterms:created xsi:type="dcterms:W3CDTF">2021-10-19T23:26:00Z</dcterms:created>
  <dcterms:modified xsi:type="dcterms:W3CDTF">2021-10-19T23:26:00Z</dcterms:modified>
</cp:coreProperties>
</file>